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25E651F9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AC2EBCA" w14:textId="77777777" w:rsidR="00862854" w:rsidRDefault="0086285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395C52EE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862854">
        <w:rPr>
          <w:rFonts w:ascii="Times" w:hAnsi="Times"/>
          <w:noProof/>
          <w:sz w:val="24"/>
          <w:szCs w:val="24"/>
        </w:rPr>
        <w:t>October 21</w:t>
      </w:r>
      <w:r>
        <w:rPr>
          <w:rFonts w:ascii="Times" w:hAnsi="Times"/>
          <w:noProof/>
          <w:sz w:val="24"/>
          <w:szCs w:val="24"/>
        </w:rPr>
        <w:t>, 2022 12:30p-2:00p</w:t>
      </w:r>
    </w:p>
    <w:p w14:paraId="1DB069F2" w14:textId="6C9F13E3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  <w:r w:rsidR="005D2B65">
        <w:rPr>
          <w:rFonts w:ascii="Times" w:hAnsi="Times"/>
          <w:noProof/>
          <w:sz w:val="24"/>
          <w:szCs w:val="24"/>
        </w:rPr>
        <w:t xml:space="preserve"> and Zoom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7C2782B6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5D2B65">
        <w:rPr>
          <w:rFonts w:ascii="Times" w:hAnsi="Times"/>
          <w:sz w:val="24"/>
          <w:szCs w:val="24"/>
        </w:rPr>
        <w:t xml:space="preserve">Aisha Lewis will not be present 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5F33D9">
        <w:rPr>
          <w:rFonts w:ascii="Times" w:hAnsi="Times"/>
          <w:sz w:val="24"/>
          <w:szCs w:val="24"/>
        </w:rPr>
        <w:t>Annastasia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012AC3E" w14:textId="5F2414FD" w:rsidR="003E29A8" w:rsidRDefault="005F33D9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Update on request for official HR liaison to SAC</w:t>
      </w:r>
    </w:p>
    <w:p w14:paraId="06461DA2" w14:textId="1A3405ED" w:rsidR="005D2B65" w:rsidRPr="005D2B65" w:rsidRDefault="005D2B65" w:rsidP="005D2B65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Review</w:t>
      </w:r>
      <w:r>
        <w:rPr>
          <w:rFonts w:ascii="Times" w:hAnsi="Times" w:cs="Times"/>
          <w:bCs/>
          <w:sz w:val="24"/>
          <w:szCs w:val="24"/>
        </w:rPr>
        <w:t xml:space="preserve"> what staff want/need/expect from Dr. Timur’s liaison role 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59FAB9D5" w14:textId="0BF9C0F6" w:rsidR="005D2B65" w:rsidRDefault="005D2B65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President Martin address (possibly moved earlier in the meeting to accommodate his schedule)</w:t>
      </w:r>
    </w:p>
    <w:p w14:paraId="5F5EC251" w14:textId="58D40CC5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0D8A7C6F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2E13042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A5D59F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–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lastRenderedPageBreak/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3E171FE4" w:rsidR="002B5952" w:rsidRPr="002B5952" w:rsidRDefault="005D2B65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Commencement </w:t>
      </w:r>
      <w:bookmarkStart w:id="1" w:name="_GoBack"/>
      <w:bookmarkEnd w:id="1"/>
    </w:p>
    <w:p w14:paraId="34EA4FD0" w14:textId="10A7EB03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14A4E03F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r w:rsidR="00862854">
        <w:rPr>
          <w:rFonts w:ascii="Times" w:hAnsi="Times"/>
          <w:b/>
          <w:bCs/>
          <w:sz w:val="24"/>
          <w:szCs w:val="24"/>
        </w:rPr>
        <w:t>November 18</w:t>
      </w:r>
      <w:r w:rsidR="00E10CBC">
        <w:rPr>
          <w:rFonts w:ascii="Times" w:hAnsi="Times"/>
          <w:b/>
          <w:bCs/>
          <w:sz w:val="24"/>
          <w:szCs w:val="24"/>
        </w:rPr>
        <w:t>,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2B65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2854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003F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0018"/>
    <w:rsid w:val="00B036D3"/>
    <w:rsid w:val="00B06AF8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C7383-A4AE-4086-B123-E2E532C0A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3</cp:revision>
  <cp:lastPrinted>2020-03-05T17:58:00Z</cp:lastPrinted>
  <dcterms:created xsi:type="dcterms:W3CDTF">2022-09-20T13:41:00Z</dcterms:created>
  <dcterms:modified xsi:type="dcterms:W3CDTF">2022-10-21T14:21:00Z</dcterms:modified>
</cp:coreProperties>
</file>